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6348A3" w14:textId="77777777" w:rsidR="00100F2F" w:rsidRPr="004E757B" w:rsidRDefault="00100F2F">
      <w:pPr>
        <w:rPr>
          <w:sz w:val="36"/>
          <w:szCs w:val="36"/>
        </w:rPr>
      </w:pPr>
    </w:p>
    <w:p w14:paraId="21E683F6" w14:textId="77777777" w:rsidR="00CC0953" w:rsidRPr="004E757B" w:rsidRDefault="00AF1FA7" w:rsidP="00E515B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OPONENTSKÝ </w:t>
      </w:r>
      <w:r w:rsidR="00100F2F" w:rsidRPr="004E757B">
        <w:rPr>
          <w:b/>
          <w:sz w:val="32"/>
          <w:szCs w:val="32"/>
        </w:rPr>
        <w:t>POSUDEK BAKALÁŘSKÉ PRÁCE</w:t>
      </w:r>
    </w:p>
    <w:p w14:paraId="236139AE" w14:textId="77777777" w:rsidR="004E757B" w:rsidRPr="004E757B" w:rsidRDefault="004E757B">
      <w:pPr>
        <w:rPr>
          <w:sz w:val="36"/>
          <w:szCs w:val="36"/>
        </w:rPr>
      </w:pPr>
    </w:p>
    <w:tbl>
      <w:tblPr>
        <w:tblW w:w="10700" w:type="dxa"/>
        <w:tblLook w:val="01E0" w:firstRow="1" w:lastRow="1" w:firstColumn="1" w:lastColumn="1" w:noHBand="0" w:noVBand="0"/>
      </w:tblPr>
      <w:tblGrid>
        <w:gridCol w:w="1184"/>
        <w:gridCol w:w="895"/>
        <w:gridCol w:w="864"/>
        <w:gridCol w:w="1485"/>
        <w:gridCol w:w="1266"/>
        <w:gridCol w:w="864"/>
        <w:gridCol w:w="390"/>
        <w:gridCol w:w="864"/>
        <w:gridCol w:w="2024"/>
        <w:gridCol w:w="864"/>
      </w:tblGrid>
      <w:tr w:rsidR="00E515B9" w:rsidRPr="00DC2F66" w14:paraId="3372ABC8" w14:textId="77777777" w:rsidTr="000E35E2">
        <w:trPr>
          <w:gridAfter w:val="1"/>
          <w:wAfter w:w="864" w:type="dxa"/>
        </w:trPr>
        <w:tc>
          <w:tcPr>
            <w:tcW w:w="1184" w:type="dxa"/>
          </w:tcPr>
          <w:p w14:paraId="63EE7C5C" w14:textId="77777777" w:rsidR="00E515B9" w:rsidRPr="0003432C" w:rsidRDefault="00DC2F66" w:rsidP="0003432C">
            <w:pPr>
              <w:ind w:right="72"/>
              <w:rPr>
                <w:b/>
              </w:rPr>
            </w:pPr>
            <w:r w:rsidRPr="0003432C">
              <w:rPr>
                <w:b/>
              </w:rPr>
              <w:t>Student:</w:t>
            </w:r>
          </w:p>
        </w:tc>
        <w:tc>
          <w:tcPr>
            <w:tcW w:w="3244" w:type="dxa"/>
            <w:gridSpan w:val="3"/>
          </w:tcPr>
          <w:p w14:paraId="4F25BF72" w14:textId="7AEF28CD" w:rsidR="00E515B9" w:rsidRPr="0003432C" w:rsidRDefault="008E6E52" w:rsidP="0003432C">
            <w:pPr>
              <w:tabs>
                <w:tab w:val="left" w:pos="396"/>
              </w:tabs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říjmení a jméno studenta"/>
                    <w:maxLength w:val="10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B7257C">
              <w:rPr>
                <w:b/>
                <w:noProof/>
              </w:rPr>
              <w:t>Mach Jan</w:t>
            </w:r>
            <w:r>
              <w:rPr>
                <w:b/>
              </w:rPr>
              <w:fldChar w:fldCharType="end"/>
            </w:r>
          </w:p>
        </w:tc>
        <w:tc>
          <w:tcPr>
            <w:tcW w:w="1266" w:type="dxa"/>
          </w:tcPr>
          <w:p w14:paraId="762E5313" w14:textId="77777777" w:rsidR="00E515B9" w:rsidRPr="0003432C" w:rsidRDefault="00AF1FA7" w:rsidP="00DC2F66">
            <w:pPr>
              <w:rPr>
                <w:b/>
              </w:rPr>
            </w:pPr>
            <w:r w:rsidRPr="0003432C">
              <w:rPr>
                <w:b/>
              </w:rPr>
              <w:t>Oponent</w:t>
            </w:r>
            <w:r w:rsidR="00E515B9" w:rsidRPr="0003432C">
              <w:rPr>
                <w:b/>
              </w:rPr>
              <w:t>:</w:t>
            </w:r>
          </w:p>
        </w:tc>
        <w:tc>
          <w:tcPr>
            <w:tcW w:w="4142" w:type="dxa"/>
            <w:gridSpan w:val="4"/>
          </w:tcPr>
          <w:p w14:paraId="6A35F7DC" w14:textId="25686BEE" w:rsidR="00E515B9" w:rsidRPr="0003432C" w:rsidRDefault="00827570" w:rsidP="00DC2F66">
            <w:pPr>
              <w:rPr>
                <w:b/>
              </w:rPr>
            </w:pPr>
            <w:r w:rsidRPr="0003432C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Zde zadejte jméno oponenta BP"/>
                    <w:maxLength w:val="100"/>
                  </w:textInput>
                </w:ffData>
              </w:fldChar>
            </w:r>
            <w:bookmarkStart w:id="0" w:name="Text3"/>
            <w:r w:rsidRPr="0003432C">
              <w:rPr>
                <w:b/>
              </w:rPr>
              <w:instrText xml:space="preserve"> FORMTEXT </w:instrText>
            </w:r>
            <w:r w:rsidRPr="0003432C">
              <w:rPr>
                <w:b/>
              </w:rPr>
            </w:r>
            <w:r w:rsidRPr="0003432C">
              <w:rPr>
                <w:b/>
              </w:rPr>
              <w:fldChar w:fldCharType="separate"/>
            </w:r>
            <w:r w:rsidR="00B7257C">
              <w:rPr>
                <w:b/>
                <w:noProof/>
              </w:rPr>
              <w:t>Kotek Lukáš</w:t>
            </w:r>
            <w:r w:rsidRPr="0003432C">
              <w:rPr>
                <w:b/>
              </w:rPr>
              <w:fldChar w:fldCharType="end"/>
            </w:r>
            <w:bookmarkEnd w:id="0"/>
          </w:p>
        </w:tc>
      </w:tr>
      <w:tr w:rsidR="00E515B9" w:rsidRPr="00DC2F66" w14:paraId="62B76C8A" w14:textId="77777777" w:rsidTr="000E35E2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5134F0F8" w14:textId="77777777" w:rsidR="00E515B9" w:rsidRPr="00DC2F66" w:rsidRDefault="00E515B9" w:rsidP="0003432C">
            <w:pPr>
              <w:ind w:right="72"/>
            </w:pPr>
          </w:p>
        </w:tc>
        <w:tc>
          <w:tcPr>
            <w:tcW w:w="3615" w:type="dxa"/>
            <w:gridSpan w:val="3"/>
          </w:tcPr>
          <w:p w14:paraId="770D47B6" w14:textId="77777777" w:rsidR="00E515B9" w:rsidRPr="00DC2F66" w:rsidRDefault="00E515B9" w:rsidP="0003432C">
            <w:pPr>
              <w:ind w:right="72"/>
            </w:pPr>
          </w:p>
        </w:tc>
        <w:tc>
          <w:tcPr>
            <w:tcW w:w="1254" w:type="dxa"/>
            <w:gridSpan w:val="2"/>
          </w:tcPr>
          <w:p w14:paraId="5385075A" w14:textId="77777777" w:rsidR="00E515B9" w:rsidRPr="00DC2F66" w:rsidRDefault="00E515B9" w:rsidP="00DC2F66"/>
        </w:tc>
        <w:tc>
          <w:tcPr>
            <w:tcW w:w="2888" w:type="dxa"/>
            <w:gridSpan w:val="2"/>
          </w:tcPr>
          <w:p w14:paraId="3177F9D0" w14:textId="77777777" w:rsidR="00E515B9" w:rsidRPr="00DC2F66" w:rsidRDefault="00E515B9" w:rsidP="00DC2F66"/>
        </w:tc>
      </w:tr>
      <w:tr w:rsidR="00DE0425" w:rsidRPr="00DC2F66" w14:paraId="70222219" w14:textId="77777777" w:rsidTr="000E35E2">
        <w:tc>
          <w:tcPr>
            <w:tcW w:w="2943" w:type="dxa"/>
            <w:gridSpan w:val="3"/>
          </w:tcPr>
          <w:p w14:paraId="31CBCB04" w14:textId="77777777" w:rsidR="00DE0425" w:rsidRPr="00DC2F66" w:rsidRDefault="00DE0425" w:rsidP="0003432C">
            <w:pPr>
              <w:ind w:right="72"/>
            </w:pPr>
            <w:r w:rsidRPr="00DC2F66">
              <w:t>Studijní program:</w:t>
            </w:r>
          </w:p>
        </w:tc>
        <w:tc>
          <w:tcPr>
            <w:tcW w:w="7757" w:type="dxa"/>
            <w:gridSpan w:val="7"/>
          </w:tcPr>
          <w:p w14:paraId="72382CF8" w14:textId="77777777" w:rsidR="00DE0425" w:rsidRPr="0003432C" w:rsidRDefault="008354F9" w:rsidP="00DC2F6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1"/>
                  <w:enabled/>
                  <w:calcOnExit w:val="0"/>
                  <w:ddList>
                    <w:result w:val="2"/>
                    <w:listEntry w:val="--vyber SP--"/>
                    <w:listEntry w:val="Aplikovaná informatika v průmyslové automatizaci"/>
                    <w:listEntry w:val="Bezpečnostní technologie, systémy a management"/>
                    <w:listEntry w:val="Informační technologie v administrativě"/>
                    <w:listEntry w:val="Inženýrská informatika"/>
                    <w:listEntry w:val="Softwarové inženýrství"/>
                  </w:ddList>
                </w:ffData>
              </w:fldChar>
            </w:r>
            <w:bookmarkStart w:id="1" w:name="Rozevírací1"/>
            <w:r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1"/>
          </w:p>
        </w:tc>
      </w:tr>
      <w:tr w:rsidR="00DE0425" w:rsidRPr="00DC2F66" w14:paraId="0AFF197F" w14:textId="77777777" w:rsidTr="000E35E2">
        <w:tc>
          <w:tcPr>
            <w:tcW w:w="2943" w:type="dxa"/>
            <w:gridSpan w:val="3"/>
          </w:tcPr>
          <w:p w14:paraId="68830A99" w14:textId="77777777" w:rsidR="00DE0425" w:rsidRPr="00DC2F66" w:rsidRDefault="00DE0425" w:rsidP="009E045B">
            <w:r w:rsidRPr="00DC2F66">
              <w:t>Studijní obor</w:t>
            </w:r>
            <w:r w:rsidR="000E35E2">
              <w:t xml:space="preserve"> / specializace</w:t>
            </w:r>
            <w:r w:rsidRPr="00DC2F66">
              <w:t>:</w:t>
            </w:r>
          </w:p>
        </w:tc>
        <w:tc>
          <w:tcPr>
            <w:tcW w:w="7757" w:type="dxa"/>
            <w:gridSpan w:val="7"/>
          </w:tcPr>
          <w:p w14:paraId="063A709E" w14:textId="77777777" w:rsidR="00DE0425" w:rsidRPr="0003432C" w:rsidRDefault="0041059D" w:rsidP="00DC2F6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Rozevírací2"/>
                  <w:enabled/>
                  <w:calcOnExit w:val="0"/>
                  <w:ddList>
                    <w:listEntry w:val="-"/>
                    <w:listEntry w:val="AIPA---"/>
                    <w:listEntry w:val="Inteligentní systémy s roboty"/>
                    <w:listEntry w:val="Průmyslová automatizace"/>
                    <w:listEntry w:val="II---"/>
                    <w:listEntry w:val="Bezpečnostní technologie, systémy a management"/>
                    <w:listEntry w:val="Informační a řídicí technologie"/>
                    <w:listEntry w:val="Informační technologie v administrativě"/>
                    <w:listEntry w:val="Inteligentní systémy s roboty"/>
                    <w:listEntry w:val="Softwarové inženýrství"/>
                  </w:ddList>
                </w:ffData>
              </w:fldChar>
            </w:r>
            <w:bookmarkStart w:id="2" w:name="Rozevírací2"/>
            <w:r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"/>
          </w:p>
        </w:tc>
      </w:tr>
      <w:tr w:rsidR="00DE0425" w:rsidRPr="00DC2F66" w14:paraId="3A13229F" w14:textId="77777777" w:rsidTr="000E35E2">
        <w:tc>
          <w:tcPr>
            <w:tcW w:w="2943" w:type="dxa"/>
            <w:gridSpan w:val="3"/>
          </w:tcPr>
          <w:p w14:paraId="7781C42C" w14:textId="77777777" w:rsidR="00DE0425" w:rsidRPr="00DC2F66" w:rsidRDefault="00DE0425" w:rsidP="0003432C">
            <w:pPr>
              <w:ind w:right="72"/>
            </w:pPr>
            <w:r w:rsidRPr="00DC2F66">
              <w:t>Akademický rok:</w:t>
            </w:r>
          </w:p>
        </w:tc>
        <w:tc>
          <w:tcPr>
            <w:tcW w:w="3615" w:type="dxa"/>
            <w:gridSpan w:val="3"/>
          </w:tcPr>
          <w:p w14:paraId="484FBE2D" w14:textId="77777777" w:rsidR="00DE0425" w:rsidRPr="0003432C" w:rsidRDefault="008709CE" w:rsidP="004B6F57">
            <w:pPr>
              <w:ind w:right="72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"/>
                    <w:listEntry w:val="--vyber AR--"/>
                    <w:listEntry w:val="2023/2024"/>
                    <w:listEntry w:val="2024/2025"/>
                    <w:listEntry w:val="2025/2026"/>
                    <w:listEntry w:val="2026/2027"/>
                    <w:listEntry w:val="2027/2028"/>
                    <w:listEntry w:val="2028/2029"/>
                    <w:listEntry w:val="2029/2030"/>
                  </w:ddList>
                </w:ffData>
              </w:fldChar>
            </w:r>
            <w:r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</w:p>
        </w:tc>
        <w:tc>
          <w:tcPr>
            <w:tcW w:w="1254" w:type="dxa"/>
            <w:gridSpan w:val="2"/>
          </w:tcPr>
          <w:p w14:paraId="363F974B" w14:textId="77777777" w:rsidR="00DE0425" w:rsidRPr="00DC2F66" w:rsidRDefault="00DE0425" w:rsidP="00DC2F66"/>
        </w:tc>
        <w:tc>
          <w:tcPr>
            <w:tcW w:w="2888" w:type="dxa"/>
            <w:gridSpan w:val="2"/>
          </w:tcPr>
          <w:p w14:paraId="409BF502" w14:textId="77777777" w:rsidR="00DE0425" w:rsidRPr="00DC2F66" w:rsidRDefault="00DE0425" w:rsidP="00DC2F66"/>
        </w:tc>
      </w:tr>
      <w:tr w:rsidR="00DE0425" w:rsidRPr="00DC2F66" w14:paraId="3D5C923C" w14:textId="77777777" w:rsidTr="000E35E2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0B23FFE3" w14:textId="77777777" w:rsidR="00DE0425" w:rsidRPr="00DC2F66" w:rsidRDefault="00DE0425" w:rsidP="0003432C">
            <w:pPr>
              <w:ind w:right="72"/>
            </w:pPr>
          </w:p>
        </w:tc>
        <w:tc>
          <w:tcPr>
            <w:tcW w:w="3615" w:type="dxa"/>
            <w:gridSpan w:val="3"/>
          </w:tcPr>
          <w:p w14:paraId="7F1C5DEF" w14:textId="77777777" w:rsidR="00DE0425" w:rsidRPr="00DC2F66" w:rsidRDefault="00DE0425" w:rsidP="0003432C">
            <w:pPr>
              <w:ind w:right="72"/>
            </w:pPr>
          </w:p>
        </w:tc>
        <w:tc>
          <w:tcPr>
            <w:tcW w:w="1254" w:type="dxa"/>
            <w:gridSpan w:val="2"/>
          </w:tcPr>
          <w:p w14:paraId="7E4C9C0C" w14:textId="77777777" w:rsidR="00DE0425" w:rsidRPr="00DC2F66" w:rsidRDefault="00DE0425" w:rsidP="00DC2F66"/>
        </w:tc>
        <w:tc>
          <w:tcPr>
            <w:tcW w:w="2888" w:type="dxa"/>
            <w:gridSpan w:val="2"/>
          </w:tcPr>
          <w:p w14:paraId="5C0B6CDF" w14:textId="77777777" w:rsidR="00DE0425" w:rsidRPr="00DC2F66" w:rsidRDefault="00DE0425" w:rsidP="00DC2F66"/>
        </w:tc>
      </w:tr>
      <w:tr w:rsidR="00DE0425" w:rsidRPr="00DC2F66" w14:paraId="367CBEE7" w14:textId="77777777" w:rsidTr="000E35E2">
        <w:trPr>
          <w:gridAfter w:val="1"/>
          <w:wAfter w:w="864" w:type="dxa"/>
        </w:trPr>
        <w:tc>
          <w:tcPr>
            <w:tcW w:w="2079" w:type="dxa"/>
            <w:gridSpan w:val="2"/>
          </w:tcPr>
          <w:p w14:paraId="2362DEDE" w14:textId="77777777" w:rsidR="00DE0425" w:rsidRPr="00DC2F66" w:rsidRDefault="00DE0425" w:rsidP="0003432C">
            <w:pPr>
              <w:ind w:right="72"/>
            </w:pPr>
            <w:r w:rsidRPr="00DC2F66">
              <w:t>Téma bakalářské práce:</w:t>
            </w:r>
          </w:p>
        </w:tc>
        <w:tc>
          <w:tcPr>
            <w:tcW w:w="7757" w:type="dxa"/>
            <w:gridSpan w:val="7"/>
          </w:tcPr>
          <w:p w14:paraId="230CA0AD" w14:textId="1D022632" w:rsidR="00DE0425" w:rsidRPr="0003432C" w:rsidRDefault="00A46BE6" w:rsidP="00B7257C">
            <w:pPr>
              <w:rPr>
                <w:b/>
              </w:rPr>
            </w:pPr>
            <w:r w:rsidRPr="0003432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Zde zadejte název bakalářské práce"/>
                    <w:maxLength w:val="400"/>
                  </w:textInput>
                </w:ffData>
              </w:fldChar>
            </w:r>
            <w:bookmarkStart w:id="3" w:name="Text1"/>
            <w:r w:rsidRPr="0003432C">
              <w:rPr>
                <w:b/>
              </w:rPr>
              <w:instrText xml:space="preserve"> FORMTEXT </w:instrText>
            </w:r>
            <w:r w:rsidRPr="0003432C">
              <w:rPr>
                <w:b/>
              </w:rPr>
            </w:r>
            <w:r w:rsidRPr="0003432C">
              <w:rPr>
                <w:b/>
              </w:rPr>
              <w:fldChar w:fldCharType="separate"/>
            </w:r>
            <w:r w:rsidR="00B7257C" w:rsidRPr="00B7257C">
              <w:rPr>
                <w:b/>
                <w:noProof/>
              </w:rPr>
              <w:t>Odolnost vybraných druhů materiálů oděvu z hlediska bodno-řezného poškození</w:t>
            </w:r>
            <w:r w:rsidRPr="0003432C">
              <w:rPr>
                <w:b/>
              </w:rPr>
              <w:fldChar w:fldCharType="end"/>
            </w:r>
            <w:bookmarkEnd w:id="3"/>
          </w:p>
        </w:tc>
      </w:tr>
    </w:tbl>
    <w:p w14:paraId="6AB46447" w14:textId="77777777" w:rsidR="00100F2F" w:rsidRDefault="00100F2F"/>
    <w:tbl>
      <w:tblPr>
        <w:tblW w:w="9856" w:type="dxa"/>
        <w:tblLook w:val="01E0" w:firstRow="1" w:lastRow="1" w:firstColumn="1" w:lastColumn="1" w:noHBand="0" w:noVBand="0"/>
      </w:tblPr>
      <w:tblGrid>
        <w:gridCol w:w="516"/>
        <w:gridCol w:w="6360"/>
        <w:gridCol w:w="446"/>
        <w:gridCol w:w="446"/>
        <w:gridCol w:w="446"/>
        <w:gridCol w:w="446"/>
        <w:gridCol w:w="446"/>
        <w:gridCol w:w="750"/>
      </w:tblGrid>
      <w:tr w:rsidR="006C15E7" w14:paraId="2EBA582C" w14:textId="77777777" w:rsidTr="0003432C">
        <w:tc>
          <w:tcPr>
            <w:tcW w:w="6876" w:type="dxa"/>
            <w:gridSpan w:val="2"/>
          </w:tcPr>
          <w:p w14:paraId="2577F91F" w14:textId="77777777" w:rsidR="006C15E7" w:rsidRPr="0003432C" w:rsidRDefault="006C15E7" w:rsidP="00D1654C">
            <w:pPr>
              <w:rPr>
                <w:b/>
              </w:rPr>
            </w:pPr>
            <w:r w:rsidRPr="0003432C">
              <w:rPr>
                <w:b/>
              </w:rPr>
              <w:t>Hodnocení práce:</w:t>
            </w:r>
          </w:p>
        </w:tc>
        <w:tc>
          <w:tcPr>
            <w:tcW w:w="446" w:type="dxa"/>
          </w:tcPr>
          <w:p w14:paraId="069CE15F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A</w:t>
            </w:r>
          </w:p>
        </w:tc>
        <w:tc>
          <w:tcPr>
            <w:tcW w:w="446" w:type="dxa"/>
          </w:tcPr>
          <w:p w14:paraId="4B7EBB73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B</w:t>
            </w:r>
          </w:p>
        </w:tc>
        <w:tc>
          <w:tcPr>
            <w:tcW w:w="446" w:type="dxa"/>
          </w:tcPr>
          <w:p w14:paraId="57E9FE9F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C</w:t>
            </w:r>
          </w:p>
        </w:tc>
        <w:tc>
          <w:tcPr>
            <w:tcW w:w="446" w:type="dxa"/>
          </w:tcPr>
          <w:p w14:paraId="46D9FD6B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D</w:t>
            </w:r>
          </w:p>
        </w:tc>
        <w:tc>
          <w:tcPr>
            <w:tcW w:w="446" w:type="dxa"/>
          </w:tcPr>
          <w:p w14:paraId="33DBBBAD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E</w:t>
            </w:r>
          </w:p>
        </w:tc>
        <w:tc>
          <w:tcPr>
            <w:tcW w:w="750" w:type="dxa"/>
          </w:tcPr>
          <w:p w14:paraId="0FBBB278" w14:textId="77777777" w:rsidR="006C15E7" w:rsidRPr="0003432C" w:rsidRDefault="006C15E7">
            <w:pPr>
              <w:rPr>
                <w:b/>
              </w:rPr>
            </w:pPr>
            <w:r w:rsidRPr="0003432C">
              <w:rPr>
                <w:b/>
              </w:rPr>
              <w:t>F</w:t>
            </w:r>
          </w:p>
        </w:tc>
      </w:tr>
      <w:tr w:rsidR="00680F74" w14:paraId="30BA7FDE" w14:textId="77777777" w:rsidTr="0003432C">
        <w:tc>
          <w:tcPr>
            <w:tcW w:w="516" w:type="dxa"/>
          </w:tcPr>
          <w:p w14:paraId="3DD55AC3" w14:textId="77777777" w:rsidR="00680F74" w:rsidRDefault="00680F74"/>
        </w:tc>
        <w:tc>
          <w:tcPr>
            <w:tcW w:w="6360" w:type="dxa"/>
          </w:tcPr>
          <w:p w14:paraId="3D07CF52" w14:textId="77777777" w:rsidR="00680F74" w:rsidRDefault="00680F74"/>
        </w:tc>
        <w:tc>
          <w:tcPr>
            <w:tcW w:w="2980" w:type="dxa"/>
            <w:gridSpan w:val="6"/>
          </w:tcPr>
          <w:p w14:paraId="6FA94684" w14:textId="77777777" w:rsidR="00680F74" w:rsidRPr="0003432C" w:rsidRDefault="00680F74">
            <w:pPr>
              <w:rPr>
                <w:sz w:val="20"/>
                <w:szCs w:val="20"/>
              </w:rPr>
            </w:pPr>
            <w:r w:rsidRPr="0003432C">
              <w:rPr>
                <w:sz w:val="20"/>
                <w:szCs w:val="20"/>
              </w:rPr>
              <w:t>Hodnocení:</w:t>
            </w:r>
          </w:p>
          <w:p w14:paraId="4C032BF7" w14:textId="77777777" w:rsidR="00680F74" w:rsidRPr="0003432C" w:rsidRDefault="00680F74" w:rsidP="00680F74">
            <w:pPr>
              <w:rPr>
                <w:sz w:val="20"/>
                <w:szCs w:val="20"/>
              </w:rPr>
            </w:pPr>
            <w:r w:rsidRPr="0003432C">
              <w:rPr>
                <w:sz w:val="20"/>
                <w:szCs w:val="20"/>
              </w:rPr>
              <w:t xml:space="preserve">A – nejlepší; </w:t>
            </w:r>
            <w:proofErr w:type="gramStart"/>
            <w:r w:rsidRPr="0003432C">
              <w:rPr>
                <w:sz w:val="20"/>
                <w:szCs w:val="20"/>
              </w:rPr>
              <w:t>F - nevyhovující</w:t>
            </w:r>
            <w:proofErr w:type="gramEnd"/>
          </w:p>
        </w:tc>
      </w:tr>
      <w:tr w:rsidR="00C85429" w14:paraId="21C5BD0A" w14:textId="77777777" w:rsidTr="0003432C">
        <w:tc>
          <w:tcPr>
            <w:tcW w:w="516" w:type="dxa"/>
          </w:tcPr>
          <w:p w14:paraId="7DC83904" w14:textId="77777777" w:rsidR="00C85429" w:rsidRDefault="00C85429" w:rsidP="00D1654C">
            <w:r>
              <w:t>1.</w:t>
            </w:r>
          </w:p>
        </w:tc>
        <w:tc>
          <w:tcPr>
            <w:tcW w:w="6360" w:type="dxa"/>
          </w:tcPr>
          <w:p w14:paraId="054058B3" w14:textId="77777777" w:rsidR="008C1B8D" w:rsidRDefault="008C1B8D" w:rsidP="00D1654C">
            <w:r>
              <w:t>Aktuálnost řešeného tématu</w:t>
            </w:r>
          </w:p>
        </w:tc>
        <w:tc>
          <w:tcPr>
            <w:tcW w:w="446" w:type="dxa"/>
          </w:tcPr>
          <w:p w14:paraId="10978374" w14:textId="181AEA4C" w:rsidR="00C85429" w:rsidRPr="00C85429" w:rsidRDefault="00C85429" w:rsidP="00D1654C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bookmarkStart w:id="4" w:name="Zaškrtávací1"/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  <w:bookmarkEnd w:id="4"/>
          </w:p>
        </w:tc>
        <w:tc>
          <w:tcPr>
            <w:tcW w:w="446" w:type="dxa"/>
          </w:tcPr>
          <w:p w14:paraId="1F9AA400" w14:textId="77777777" w:rsidR="00C85429" w:rsidRPr="00C85429" w:rsidRDefault="00C85429" w:rsidP="00C85429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0A9269F2" w14:textId="77777777" w:rsidR="00C85429" w:rsidRPr="00C85429" w:rsidRDefault="00C85429" w:rsidP="00D1654C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5" w:name="Zaškrtávací3"/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  <w:bookmarkEnd w:id="5"/>
          </w:p>
        </w:tc>
        <w:tc>
          <w:tcPr>
            <w:tcW w:w="446" w:type="dxa"/>
          </w:tcPr>
          <w:p w14:paraId="2DF72981" w14:textId="77777777" w:rsidR="00C85429" w:rsidRPr="00C85429" w:rsidRDefault="00C85429" w:rsidP="00C85429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7E00035D" w14:textId="77777777" w:rsidR="00C85429" w:rsidRPr="00C85429" w:rsidRDefault="00C85429" w:rsidP="00C85429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618E0E41" w14:textId="77777777" w:rsidR="00C85429" w:rsidRPr="00C85429" w:rsidRDefault="00C85429" w:rsidP="00C85429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00B7379B" w14:textId="77777777" w:rsidTr="0003432C">
        <w:tc>
          <w:tcPr>
            <w:tcW w:w="516" w:type="dxa"/>
          </w:tcPr>
          <w:p w14:paraId="39F1F1EA" w14:textId="77777777" w:rsidR="00037E16" w:rsidRDefault="00037E16" w:rsidP="00037E16">
            <w:r>
              <w:t>2.</w:t>
            </w:r>
          </w:p>
        </w:tc>
        <w:tc>
          <w:tcPr>
            <w:tcW w:w="6360" w:type="dxa"/>
          </w:tcPr>
          <w:p w14:paraId="11DA6A37" w14:textId="77777777" w:rsidR="00037E16" w:rsidRDefault="00037E16" w:rsidP="00037E16">
            <w:r>
              <w:t>Obtížnost zadaného úkolu</w:t>
            </w:r>
          </w:p>
        </w:tc>
        <w:tc>
          <w:tcPr>
            <w:tcW w:w="446" w:type="dxa"/>
          </w:tcPr>
          <w:p w14:paraId="0329690C" w14:textId="6A2C467F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6AF9326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78AD15EF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232F6FB5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6DDD2C39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58F66CC2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6A766D05" w14:textId="77777777" w:rsidTr="001A3037">
        <w:tc>
          <w:tcPr>
            <w:tcW w:w="516" w:type="dxa"/>
          </w:tcPr>
          <w:p w14:paraId="0FDCE2B8" w14:textId="77777777" w:rsidR="00037E16" w:rsidRDefault="00037E16" w:rsidP="00037E16">
            <w:r>
              <w:t>3.</w:t>
            </w:r>
          </w:p>
        </w:tc>
        <w:tc>
          <w:tcPr>
            <w:tcW w:w="6360" w:type="dxa"/>
          </w:tcPr>
          <w:p w14:paraId="27F2632B" w14:textId="77777777" w:rsidR="00037E16" w:rsidRDefault="00037E16" w:rsidP="00037E16">
            <w:r>
              <w:t>Splnění všech bodů zadání</w:t>
            </w:r>
          </w:p>
        </w:tc>
        <w:tc>
          <w:tcPr>
            <w:tcW w:w="446" w:type="dxa"/>
          </w:tcPr>
          <w:p w14:paraId="18D3420D" w14:textId="7BB72C49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7B99AB3F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14B931F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B57FED3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</w:tcPr>
          <w:p w14:paraId="59D7DA70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</w:tcPr>
          <w:p w14:paraId="48E3E935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09E94F97" w14:textId="77777777" w:rsidTr="001A3037">
        <w:tc>
          <w:tcPr>
            <w:tcW w:w="516" w:type="dxa"/>
            <w:tcBorders>
              <w:bottom w:val="single" w:sz="4" w:space="0" w:color="auto"/>
            </w:tcBorders>
          </w:tcPr>
          <w:p w14:paraId="5C413FB1" w14:textId="77777777" w:rsidR="00037E16" w:rsidRDefault="00037E16" w:rsidP="00037E16">
            <w:r>
              <w:t>4.</w:t>
            </w:r>
          </w:p>
        </w:tc>
        <w:tc>
          <w:tcPr>
            <w:tcW w:w="6360" w:type="dxa"/>
            <w:tcBorders>
              <w:bottom w:val="single" w:sz="4" w:space="0" w:color="auto"/>
            </w:tcBorders>
          </w:tcPr>
          <w:p w14:paraId="4E355233" w14:textId="77777777" w:rsidR="00037E16" w:rsidRDefault="00037E16" w:rsidP="00037E16">
            <w:r>
              <w:t>Vhodnost zvolené metody řešení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6E9F53C1" w14:textId="318375A5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715CFC29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742A436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72A27412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D4BC92E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14:paraId="3F71C041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211C0E" w14:paraId="1611B924" w14:textId="77777777" w:rsidTr="006764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569EFC64" w14:textId="77777777" w:rsidR="00211C0E" w:rsidRDefault="00211C0E" w:rsidP="0067641E">
            <w:r>
              <w:t>5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2C456C6F" w14:textId="77777777" w:rsidR="00211C0E" w:rsidRDefault="00211C0E" w:rsidP="0067641E">
            <w:r>
              <w:t>Logické členění prá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E5DAB92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A8C0AA7" w14:textId="414CD015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981AA5F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E71C219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D300CC8" w14:textId="77777777" w:rsidR="00211C0E" w:rsidRPr="00C85429" w:rsidRDefault="00211C0E" w:rsidP="0067641E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07670404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211C0E" w14:paraId="60F958E8" w14:textId="77777777" w:rsidTr="006764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40F84995" w14:textId="77777777" w:rsidR="00211C0E" w:rsidRDefault="00211C0E" w:rsidP="0067641E">
            <w:r>
              <w:t>6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102BB91E" w14:textId="77777777" w:rsidR="00211C0E" w:rsidRDefault="00211C0E" w:rsidP="0067641E">
            <w:r>
              <w:t xml:space="preserve">Úroveň jazykového zpracování 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8695B28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CDB14A0" w14:textId="7ACD1E95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BB32B24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38B0F5F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8D97CC4" w14:textId="77777777" w:rsidR="00211C0E" w:rsidRPr="00C85429" w:rsidRDefault="00211C0E" w:rsidP="0067641E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3A942918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211C0E" w14:paraId="6F80E3DE" w14:textId="77777777" w:rsidTr="006764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58D4984B" w14:textId="77777777" w:rsidR="00211C0E" w:rsidRDefault="00211C0E" w:rsidP="0067641E">
            <w:r>
              <w:t>7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6EE3512E" w14:textId="77777777" w:rsidR="00211C0E" w:rsidRDefault="00211C0E" w:rsidP="0067641E">
            <w:r>
              <w:t xml:space="preserve">Formální úroveň práce 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1AE4D0C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6CE783D" w14:textId="6F40DBBA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9E77C73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09E1BC6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C9C4629" w14:textId="77777777" w:rsidR="00211C0E" w:rsidRPr="00C85429" w:rsidRDefault="00211C0E" w:rsidP="0067641E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523C5475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211C0E" w14:paraId="14555EE2" w14:textId="77777777" w:rsidTr="006764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3EB2B3E9" w14:textId="77777777" w:rsidR="00211C0E" w:rsidRDefault="00211C0E" w:rsidP="0067641E">
            <w:r>
              <w:t>8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68ACB9A6" w14:textId="77777777" w:rsidR="00211C0E" w:rsidRDefault="00211C0E" w:rsidP="0067641E">
            <w:r>
              <w:t>Práce s literaturou a její cita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55B0480" w14:textId="299620D1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4FC86B41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6C784C3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F3D191D" w14:textId="77777777" w:rsidR="00211C0E" w:rsidRPr="00C85429" w:rsidRDefault="00211C0E" w:rsidP="0067641E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5F93312" w14:textId="77777777" w:rsidR="00211C0E" w:rsidRPr="00C85429" w:rsidRDefault="00211C0E" w:rsidP="0067641E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64290298" w14:textId="77777777" w:rsidR="00211C0E" w:rsidRPr="00C85429" w:rsidRDefault="00211C0E" w:rsidP="0067641E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7A8B6F3E" w14:textId="77777777" w:rsidTr="001A30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25B987" w14:textId="77777777" w:rsidR="00037E16" w:rsidRDefault="00211C0E" w:rsidP="00037E16">
            <w:r>
              <w:t>9</w:t>
            </w:r>
            <w:r w:rsidR="00037E16">
              <w:t>.</w:t>
            </w:r>
          </w:p>
        </w:tc>
        <w:tc>
          <w:tcPr>
            <w:tcW w:w="6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4B3714" w14:textId="77777777" w:rsidR="00037E16" w:rsidRDefault="00037E16" w:rsidP="00037E16">
            <w:r>
              <w:t>Úroveň zpracování teoretické části</w:t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8CB53C" w14:textId="607F44C5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1196C4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D19A1E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126496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A9B9B7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6788D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1CDED83F" w14:textId="77777777" w:rsidTr="000343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52379C4D" w14:textId="77777777" w:rsidR="00037E16" w:rsidRDefault="00211C0E" w:rsidP="00037E16">
            <w:r>
              <w:t>10</w:t>
            </w:r>
            <w:r w:rsidR="00037E16">
              <w:t>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3A741CB3" w14:textId="77777777" w:rsidR="00037E16" w:rsidRDefault="00037E16" w:rsidP="00037E16">
            <w:r>
              <w:t>Kvalita zpracování praktické části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37DD9FE" w14:textId="384E135E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5E20AC61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681ED8A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1829AFA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A804C79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5702AE20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763CA11E" w14:textId="77777777" w:rsidTr="00B161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2C1A9B77" w14:textId="77777777" w:rsidR="00037E16" w:rsidRDefault="00211C0E" w:rsidP="00037E16">
            <w:r>
              <w:t>11</w:t>
            </w:r>
            <w:r w:rsidR="00037E16">
              <w:t>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13CAEF03" w14:textId="77777777" w:rsidR="00037E16" w:rsidRDefault="00037E16" w:rsidP="00037E16">
            <w:r>
              <w:t>Dosažené výsledky práce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6B400434" w14:textId="7A30F4EC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1EE2EFD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798D4931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3C3DE03A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CCFDBA0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3D2958B3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  <w:tr w:rsidR="00037E16" w14:paraId="14BACC4F" w14:textId="77777777" w:rsidTr="00B161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0EFDF0CA" w14:textId="77777777" w:rsidR="00037E16" w:rsidRDefault="00211C0E" w:rsidP="00037E16">
            <w:r>
              <w:t>12</w:t>
            </w:r>
            <w:r w:rsidR="00037E16">
              <w:t>.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</w:tcPr>
          <w:p w14:paraId="3F0B36A5" w14:textId="77777777" w:rsidR="00037E16" w:rsidRDefault="00037E16" w:rsidP="00037E16">
            <w:r>
              <w:t>Přínos práce a její využití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C3C39CD" w14:textId="4AD65DEA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  <w:checked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D82297E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257E8D35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02FBFA35" w14:textId="77777777" w:rsidR="00037E16" w:rsidRPr="00C85429" w:rsidRDefault="00037E16" w:rsidP="00037E16">
            <w:r w:rsidRPr="00C85429">
              <w:fldChar w:fldCharType="begin">
                <w:ffData>
                  <w:name w:val="Zaškrtávací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</w:tcPr>
          <w:p w14:paraId="17BA6F77" w14:textId="77777777" w:rsidR="00037E16" w:rsidRPr="00C85429" w:rsidRDefault="00037E16" w:rsidP="00037E16">
            <w:r w:rsidRPr="00C85429">
              <w:fldChar w:fldCharType="begin">
                <w:ffData>
                  <w:name w:val="Zaškrtávací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6652E226" w14:textId="77777777" w:rsidR="00037E16" w:rsidRPr="00C85429" w:rsidRDefault="00037E16" w:rsidP="00037E16">
            <w:r w:rsidRPr="00C85429">
              <w:fldChar w:fldCharType="begin">
                <w:ffData>
                  <w:name w:val="Zaškrtávací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C85429">
              <w:instrText xml:space="preserve"> FORMCHECKBOX </w:instrText>
            </w:r>
            <w:r w:rsidR="00000000">
              <w:fldChar w:fldCharType="separate"/>
            </w:r>
            <w:r w:rsidRPr="00C85429">
              <w:fldChar w:fldCharType="end"/>
            </w:r>
          </w:p>
        </w:tc>
      </w:tr>
    </w:tbl>
    <w:p w14:paraId="5D3CB9E1" w14:textId="77777777" w:rsidR="001D799C" w:rsidRDefault="001D799C" w:rsidP="00D1654C"/>
    <w:tbl>
      <w:tblPr>
        <w:tblW w:w="9856" w:type="dxa"/>
        <w:tblLook w:val="01E0" w:firstRow="1" w:lastRow="1" w:firstColumn="1" w:lastColumn="1" w:noHBand="0" w:noVBand="0"/>
      </w:tblPr>
      <w:tblGrid>
        <w:gridCol w:w="6951"/>
        <w:gridCol w:w="430"/>
        <w:gridCol w:w="430"/>
        <w:gridCol w:w="430"/>
        <w:gridCol w:w="430"/>
        <w:gridCol w:w="430"/>
        <w:gridCol w:w="755"/>
      </w:tblGrid>
      <w:tr w:rsidR="001D799C" w14:paraId="2357F8F3" w14:textId="77777777" w:rsidTr="0003432C">
        <w:tc>
          <w:tcPr>
            <w:tcW w:w="6951" w:type="dxa"/>
          </w:tcPr>
          <w:p w14:paraId="7DB3DC01" w14:textId="77777777" w:rsidR="001D799C" w:rsidRPr="0003432C" w:rsidRDefault="001D799C" w:rsidP="00D1654C">
            <w:pPr>
              <w:rPr>
                <w:b/>
              </w:rPr>
            </w:pPr>
            <w:r w:rsidRPr="0003432C">
              <w:rPr>
                <w:b/>
              </w:rPr>
              <w:t>Celkové hodnocení práce:</w:t>
            </w:r>
          </w:p>
        </w:tc>
        <w:tc>
          <w:tcPr>
            <w:tcW w:w="430" w:type="dxa"/>
          </w:tcPr>
          <w:p w14:paraId="780C0872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00AD07D0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09115690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793274ED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430" w:type="dxa"/>
          </w:tcPr>
          <w:p w14:paraId="1FBCB0A8" w14:textId="77777777" w:rsidR="001D799C" w:rsidRPr="0003432C" w:rsidRDefault="001D799C" w:rsidP="00D1654C">
            <w:pPr>
              <w:rPr>
                <w:b/>
              </w:rPr>
            </w:pPr>
          </w:p>
        </w:tc>
        <w:tc>
          <w:tcPr>
            <w:tcW w:w="755" w:type="dxa"/>
          </w:tcPr>
          <w:p w14:paraId="24D1E557" w14:textId="77777777" w:rsidR="001D799C" w:rsidRPr="0003432C" w:rsidRDefault="001D799C" w:rsidP="00D1654C">
            <w:pPr>
              <w:rPr>
                <w:b/>
              </w:rPr>
            </w:pPr>
          </w:p>
        </w:tc>
      </w:tr>
    </w:tbl>
    <w:p w14:paraId="00F63A8D" w14:textId="77777777" w:rsidR="003F3CAD" w:rsidRDefault="001D799C" w:rsidP="00D1654C">
      <w:pPr>
        <w:tabs>
          <w:tab w:val="left" w:pos="516"/>
          <w:tab w:val="left" w:pos="6951"/>
          <w:tab w:val="left" w:pos="7381"/>
          <w:tab w:val="left" w:pos="7811"/>
          <w:tab w:val="left" w:pos="8241"/>
          <w:tab w:val="left" w:pos="8671"/>
          <w:tab w:val="left" w:pos="9101"/>
        </w:tabs>
      </w:pPr>
      <w:r>
        <w:t xml:space="preserve">Výsledná známka není průměrem výše uvedených hodnocení. Známku uvede </w:t>
      </w:r>
      <w:r w:rsidR="00906F28">
        <w:t>oponent</w:t>
      </w:r>
      <w:r>
        <w:t xml:space="preserve"> dle svého uvážení dle klasifikační stupnice</w:t>
      </w:r>
      <w:r w:rsidR="003F3CAD">
        <w:t xml:space="preserve"> ECTS: </w:t>
      </w:r>
      <w:r w:rsidR="003F3CAD">
        <w:br/>
        <w:t>A – výborně, B – velmi dobře, C – dobře,</w:t>
      </w:r>
      <w:r w:rsidR="00211C0E">
        <w:t xml:space="preserve"> D – uspokojivě, E – dostatečně</w:t>
      </w:r>
      <w:r w:rsidR="003F3CAD">
        <w:t xml:space="preserve">, F – nedostatečně. </w:t>
      </w:r>
      <w:r w:rsidR="003F3CAD">
        <w:br/>
        <w:t>Stupeň F znamená též „nedoporučuji práci k obhajobě“.</w:t>
      </w: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6"/>
      </w:tblGrid>
      <w:tr w:rsidR="00E400B1" w14:paraId="5385D510" w14:textId="77777777" w:rsidTr="0003432C">
        <w:tc>
          <w:tcPr>
            <w:tcW w:w="9856" w:type="dxa"/>
          </w:tcPr>
          <w:p w14:paraId="0130F683" w14:textId="77777777" w:rsidR="00E400B1" w:rsidRPr="0003432C" w:rsidRDefault="00E400B1" w:rsidP="0003432C">
            <w:pPr>
              <w:spacing w:before="120"/>
              <w:jc w:val="center"/>
              <w:rPr>
                <w:b/>
              </w:rPr>
            </w:pPr>
            <w:r w:rsidRPr="0003432C">
              <w:rPr>
                <w:b/>
              </w:rPr>
              <w:t xml:space="preserve">Předloženou bakalářskou práci </w:t>
            </w:r>
            <w:bookmarkStart w:id="6" w:name="Rozevírací4"/>
            <w:r w:rsidR="00A36483">
              <w:rPr>
                <w:b/>
              </w:rPr>
              <w:fldChar w:fldCharType="begin">
                <w:ffData>
                  <w:name w:val="Rozevírací4"/>
                  <w:enabled/>
                  <w:calcOnExit w:val="0"/>
                  <w:ddList>
                    <w:listEntry w:val="doporučuji"/>
                    <w:listEntry w:val="nedoporučuji"/>
                  </w:ddList>
                </w:ffData>
              </w:fldChar>
            </w:r>
            <w:r w:rsidR="00A36483">
              <w:rPr>
                <w:b/>
              </w:rPr>
              <w:instrText xml:space="preserve"> FORMDROPDOWN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A36483">
              <w:rPr>
                <w:b/>
              </w:rPr>
              <w:fldChar w:fldCharType="end"/>
            </w:r>
            <w:bookmarkEnd w:id="6"/>
            <w:r w:rsidRPr="0003432C">
              <w:rPr>
                <w:b/>
              </w:rPr>
              <w:t xml:space="preserve"> k obhajobě a navrhuji hodnocení</w:t>
            </w:r>
          </w:p>
          <w:bookmarkStart w:id="7" w:name="Rozevírací3"/>
          <w:p w14:paraId="4E6DB769" w14:textId="7C878142" w:rsidR="00E400B1" w:rsidRPr="0003432C" w:rsidRDefault="00A36483" w:rsidP="0003432C">
            <w:pPr>
              <w:spacing w:before="4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vyberte hodnocení"/>
                    <w:listEntry w:val="A - výborně"/>
                    <w:listEntry w:val="B - velmi dobře"/>
                    <w:listEntry w:val="C - dobře"/>
                    <w:listEntry w:val="D - uspokojivě"/>
                    <w:listEntry w:val="E - dostatečně"/>
                    <w:listEntry w:val="F - nedostatečně"/>
                  </w:ddList>
                </w:ffData>
              </w:fldChar>
            </w:r>
            <w:r>
              <w:rPr>
                <w:b/>
                <w:sz w:val="28"/>
                <w:szCs w:val="28"/>
              </w:rPr>
              <w:instrText xml:space="preserve"> FORMDROPDOWN </w:instrText>
            </w:r>
            <w:r w:rsidR="00000000">
              <w:rPr>
                <w:b/>
                <w:sz w:val="28"/>
                <w:szCs w:val="28"/>
              </w:rPr>
            </w:r>
            <w:r w:rsidR="00000000">
              <w:rPr>
                <w:b/>
                <w:sz w:val="28"/>
                <w:szCs w:val="28"/>
              </w:rPr>
              <w:fldChar w:fldCharType="separate"/>
            </w:r>
            <w:r>
              <w:rPr>
                <w:b/>
                <w:sz w:val="28"/>
                <w:szCs w:val="28"/>
              </w:rPr>
              <w:fldChar w:fldCharType="end"/>
            </w:r>
            <w:bookmarkEnd w:id="7"/>
            <w:r w:rsidR="00E400B1" w:rsidRPr="0003432C">
              <w:rPr>
                <w:b/>
                <w:sz w:val="28"/>
                <w:szCs w:val="28"/>
              </w:rPr>
              <w:t>.</w:t>
            </w:r>
          </w:p>
          <w:p w14:paraId="622228D8" w14:textId="77777777" w:rsidR="00E94422" w:rsidRPr="0003432C" w:rsidRDefault="00E94422" w:rsidP="0003432C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3432C">
              <w:rPr>
                <w:b/>
                <w:sz w:val="20"/>
                <w:szCs w:val="20"/>
              </w:rPr>
              <w:t xml:space="preserve">V případě hodnocení stupněm „F – nedostatečně“ uveďte do připomínek a slovního vyjádření </w:t>
            </w:r>
            <w:r w:rsidRPr="0003432C">
              <w:rPr>
                <w:b/>
                <w:sz w:val="20"/>
                <w:szCs w:val="20"/>
              </w:rPr>
              <w:br/>
              <w:t>hlavní nedostatky práce a důvody tohoto hodnocení.</w:t>
            </w:r>
          </w:p>
        </w:tc>
      </w:tr>
    </w:tbl>
    <w:p w14:paraId="504BA48C" w14:textId="77777777" w:rsidR="00100F2F" w:rsidRDefault="00100F2F"/>
    <w:p w14:paraId="00F4719E" w14:textId="77777777" w:rsidR="002B3DC6" w:rsidRPr="00E94422" w:rsidRDefault="002B3DC6">
      <w:pPr>
        <w:rPr>
          <w:b/>
        </w:rPr>
      </w:pPr>
      <w:r w:rsidRPr="00E94422">
        <w:rPr>
          <w:b/>
        </w:rPr>
        <w:t>Otázky k obhajobě:</w:t>
      </w:r>
    </w:p>
    <w:p w14:paraId="1A769F7D" w14:textId="77777777" w:rsidR="007F7BC3" w:rsidRDefault="00BF5527" w:rsidP="004E757B">
      <w:pPr>
        <w:rPr>
          <w:noProof/>
        </w:rPr>
      </w:pPr>
      <w:r>
        <w:fldChar w:fldCharType="begin">
          <w:ffData>
            <w:name w:val="Text4"/>
            <w:enabled/>
            <w:calcOnExit w:val="0"/>
            <w:textInput>
              <w:default w:val="Zde můžete vložit dotazy. Pokud žádné nemáte, vložte mezeru."/>
            </w:textInput>
          </w:ffData>
        </w:fldChar>
      </w:r>
      <w:bookmarkStart w:id="8" w:name="Text4"/>
      <w:r>
        <w:instrText xml:space="preserve"> FORMTEXT </w:instrText>
      </w:r>
      <w:r>
        <w:fldChar w:fldCharType="separate"/>
      </w:r>
      <w:r w:rsidR="007F7BC3">
        <w:t xml:space="preserve">1) </w:t>
      </w:r>
      <w:r w:rsidR="00F6112A">
        <w:rPr>
          <w:noProof/>
        </w:rPr>
        <w:t>Konzultoval jste s některými větším</w:t>
      </w:r>
      <w:r w:rsidR="007F7BC3">
        <w:rPr>
          <w:noProof/>
        </w:rPr>
        <w:t>i SBS, které v práci zmiňujete, jaké materiály pro uniformy používají?</w:t>
      </w:r>
    </w:p>
    <w:p w14:paraId="1DD227DA" w14:textId="77777777" w:rsidR="007F7BC3" w:rsidRDefault="007F7BC3" w:rsidP="004E757B">
      <w:pPr>
        <w:rPr>
          <w:noProof/>
        </w:rPr>
      </w:pPr>
    </w:p>
    <w:p w14:paraId="3CB77D4F" w14:textId="1718BE01" w:rsidR="004E757B" w:rsidRDefault="007F7BC3" w:rsidP="004E757B">
      <w:r>
        <w:rPr>
          <w:noProof/>
        </w:rPr>
        <w:t xml:space="preserve">2) </w:t>
      </w:r>
      <w:r w:rsidR="002B26B0">
        <w:rPr>
          <w:noProof/>
        </w:rPr>
        <w:t>Jak podle Vás ovlivní různé typy čepelí výsledky experimentu?</w:t>
      </w:r>
      <w:r w:rsidR="00BF5527">
        <w:fldChar w:fldCharType="end"/>
      </w:r>
      <w:bookmarkEnd w:id="8"/>
    </w:p>
    <w:p w14:paraId="664F2168" w14:textId="77777777" w:rsidR="004E757B" w:rsidRDefault="004E757B" w:rsidP="004E757B"/>
    <w:p w14:paraId="04C172B2" w14:textId="77777777" w:rsidR="004E757B" w:rsidRDefault="004E757B" w:rsidP="004E757B">
      <w:pPr>
        <w:sectPr w:rsidR="004E757B" w:rsidSect="000D07EE">
          <w:headerReference w:type="default" r:id="rId7"/>
          <w:type w:val="continuous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0C59B6F6" w14:textId="77777777" w:rsidR="00100F2F" w:rsidRPr="00E94422" w:rsidRDefault="002B3DC6">
      <w:pPr>
        <w:rPr>
          <w:b/>
        </w:rPr>
      </w:pPr>
      <w:r w:rsidRPr="00E94422">
        <w:rPr>
          <w:b/>
        </w:rPr>
        <w:t>Další připomínky, vyjádření, náměty k</w:t>
      </w:r>
      <w:r w:rsidR="004E757B" w:rsidRPr="00E94422">
        <w:rPr>
          <w:b/>
        </w:rPr>
        <w:t> </w:t>
      </w:r>
      <w:r w:rsidRPr="00E94422">
        <w:rPr>
          <w:b/>
        </w:rPr>
        <w:t>obhajobě</w:t>
      </w:r>
      <w:r w:rsidR="004E757B" w:rsidRPr="00E94422">
        <w:rPr>
          <w:b/>
        </w:rPr>
        <w:t xml:space="preserve"> práce</w:t>
      </w:r>
      <w:r w:rsidRPr="00E94422">
        <w:rPr>
          <w:b/>
        </w:rPr>
        <w:t xml:space="preserve"> </w:t>
      </w:r>
      <w:r w:rsidR="004E757B" w:rsidRPr="00E94422">
        <w:rPr>
          <w:b/>
        </w:rPr>
        <w:t>(možno pokračovat i na další stránce):</w:t>
      </w:r>
    </w:p>
    <w:p w14:paraId="56796AF9" w14:textId="77777777" w:rsidR="00B945FB" w:rsidRDefault="00BF5527" w:rsidP="00BF5527">
      <w:pPr>
        <w:rPr>
          <w:noProof/>
        </w:rPr>
      </w:pPr>
      <w:r>
        <w:fldChar w:fldCharType="begin">
          <w:ffData>
            <w:name w:val=""/>
            <w:enabled/>
            <w:calcOnExit w:val="0"/>
            <w:textInput>
              <w:default w:val="Zde můžete vložit další připomínky, výtky a vyjádření."/>
            </w:textInput>
          </w:ffData>
        </w:fldChar>
      </w:r>
      <w:r>
        <w:instrText xml:space="preserve"> FORMTEXT </w:instrText>
      </w:r>
      <w:r>
        <w:fldChar w:fldCharType="separate"/>
      </w:r>
      <w:r w:rsidR="00067302">
        <w:rPr>
          <w:noProof/>
        </w:rPr>
        <w:t xml:space="preserve">Práce je zpracována na velmi originální a odborně důležité téma. </w:t>
      </w:r>
      <w:r w:rsidR="003D1A94">
        <w:rPr>
          <w:noProof/>
        </w:rPr>
        <w:t>Napadení pracovníků ostrahy nožem je v ČR bohužel velmi časté.</w:t>
      </w:r>
    </w:p>
    <w:p w14:paraId="10E0E638" w14:textId="77777777" w:rsidR="00B945FB" w:rsidRDefault="00B945FB" w:rsidP="00BF5527">
      <w:pPr>
        <w:rPr>
          <w:noProof/>
        </w:rPr>
      </w:pPr>
    </w:p>
    <w:p w14:paraId="1D0E18F2" w14:textId="77777777" w:rsidR="00FE2B60" w:rsidRDefault="00B945FB" w:rsidP="00BF5527">
      <w:pPr>
        <w:rPr>
          <w:noProof/>
        </w:rPr>
      </w:pPr>
      <w:r>
        <w:rPr>
          <w:noProof/>
        </w:rPr>
        <w:lastRenderedPageBreak/>
        <w:t xml:space="preserve">Teoretická část velmi dobře popisuje nezbytnou termonologii </w:t>
      </w:r>
      <w:r w:rsidR="006E2392">
        <w:rPr>
          <w:noProof/>
        </w:rPr>
        <w:t>a popis zkoumaných materiálů a prostředků, se kterými byl následně prováděn experiment.</w:t>
      </w:r>
    </w:p>
    <w:p w14:paraId="63521EBA" w14:textId="77777777" w:rsidR="00FE2B60" w:rsidRDefault="00FE2B60" w:rsidP="00BF5527">
      <w:pPr>
        <w:rPr>
          <w:noProof/>
        </w:rPr>
      </w:pPr>
    </w:p>
    <w:p w14:paraId="78996B6B" w14:textId="2F6F6C43" w:rsidR="00164A28" w:rsidRDefault="00FE2B60" w:rsidP="00BF5527">
      <w:pPr>
        <w:rPr>
          <w:noProof/>
        </w:rPr>
      </w:pPr>
      <w:r>
        <w:rPr>
          <w:noProof/>
        </w:rPr>
        <w:t>Praktická část sestává z dotazníkového šetření</w:t>
      </w:r>
      <w:r w:rsidR="00436092">
        <w:rPr>
          <w:noProof/>
        </w:rPr>
        <w:t xml:space="preserve">, které slouží k analýze běžných okolností nošení zavíracích nožů v dotazovém okruhu lidí. Toto bylo </w:t>
      </w:r>
      <w:r w:rsidR="00164A28">
        <w:rPr>
          <w:noProof/>
        </w:rPr>
        <w:t>vhodně vyhodnoceno. Drobnou vý</w:t>
      </w:r>
      <w:r w:rsidR="00D95172">
        <w:rPr>
          <w:noProof/>
        </w:rPr>
        <w:t>t</w:t>
      </w:r>
      <w:r w:rsidR="00164A28">
        <w:rPr>
          <w:noProof/>
        </w:rPr>
        <w:t xml:space="preserve">ku mám jen ke grafické vizualizaci vyhodnocení, která </w:t>
      </w:r>
      <w:r w:rsidR="00D95172">
        <w:rPr>
          <w:noProof/>
        </w:rPr>
        <w:t>mi</w:t>
      </w:r>
      <w:r w:rsidR="00164A28">
        <w:rPr>
          <w:noProof/>
        </w:rPr>
        <w:t xml:space="preserve"> přišla méně přehledná.</w:t>
      </w:r>
    </w:p>
    <w:p w14:paraId="0A1BB89F" w14:textId="77777777" w:rsidR="00164A28" w:rsidRDefault="00164A28" w:rsidP="00BF5527">
      <w:pPr>
        <w:rPr>
          <w:noProof/>
        </w:rPr>
      </w:pPr>
    </w:p>
    <w:p w14:paraId="3166E3CE" w14:textId="77777777" w:rsidR="00B40350" w:rsidRDefault="00164A28" w:rsidP="00BF5527">
      <w:r>
        <w:t>Vyzdvihl bych však samotný experiment, kde byla využita automatická robotická ruka. Student tak prokázal schopnost využití mezioborového přesahu,</w:t>
      </w:r>
      <w:r w:rsidR="008730A1">
        <w:t xml:space="preserve"> aby nastavil vhodné experimentální podmínky pro získání relevantních, měřitelných a porovnatelných podmínek.</w:t>
      </w:r>
      <w:r w:rsidR="00DD72C0">
        <w:t xml:space="preserve"> Je škoda, že nebyl</w:t>
      </w:r>
      <w:r w:rsidR="00480853">
        <w:t xml:space="preserve">a přesněji řešena gramáž materiálů, respektive </w:t>
      </w:r>
      <w:r w:rsidR="00462081">
        <w:t>různé gramáže stejných materiálů a</w:t>
      </w:r>
      <w:r w:rsidR="00480853">
        <w:t xml:space="preserve"> testovány různé typy čepelí nožů</w:t>
      </w:r>
      <w:r w:rsidR="00462081">
        <w:t xml:space="preserve">, což je však pro rozsah bakalářské práce pochopitelné a nabízí to </w:t>
      </w:r>
      <w:r w:rsidR="00E23C7B">
        <w:t>možnost dalšího navazujícího výzkumu.</w:t>
      </w:r>
    </w:p>
    <w:p w14:paraId="10F1D177" w14:textId="77777777" w:rsidR="00B40350" w:rsidRDefault="00B40350" w:rsidP="00BF5527"/>
    <w:p w14:paraId="68CCB9DB" w14:textId="533E1D2B" w:rsidR="00BF5527" w:rsidRDefault="00BF5527" w:rsidP="00BF5527">
      <w:r>
        <w:fldChar w:fldCharType="end"/>
      </w:r>
    </w:p>
    <w:p w14:paraId="1102F322" w14:textId="77777777" w:rsidR="00AC671B" w:rsidRDefault="00AC671B"/>
    <w:p w14:paraId="39361A65" w14:textId="77777777" w:rsidR="00CE5B25" w:rsidRDefault="00CE5B25"/>
    <w:p w14:paraId="6B9F73A0" w14:textId="7A970CA1" w:rsidR="004E757B" w:rsidRDefault="004E757B">
      <w:r>
        <w:t>Datum</w:t>
      </w:r>
      <w:r w:rsidR="00D73FF9">
        <w:tab/>
      </w:r>
      <w:r w:rsidR="00D73FF9">
        <w:tab/>
      </w:r>
      <w:r w:rsidR="00AD2221">
        <w:fldChar w:fldCharType="begin">
          <w:ffData>
            <w:name w:val="Text5"/>
            <w:enabled/>
            <w:calcOnExit w:val="0"/>
            <w:textInput>
              <w:type w:val="date"/>
              <w:maxLength w:val="12"/>
            </w:textInput>
          </w:ffData>
        </w:fldChar>
      </w:r>
      <w:bookmarkStart w:id="9" w:name="Text5"/>
      <w:r w:rsidR="00AD2221">
        <w:instrText xml:space="preserve"> FORMTEXT </w:instrText>
      </w:r>
      <w:r w:rsidR="00AD2221">
        <w:fldChar w:fldCharType="separate"/>
      </w:r>
      <w:r w:rsidR="00B7257C">
        <w:rPr>
          <w:noProof/>
        </w:rPr>
        <w:t>6. 6. 2024</w:t>
      </w:r>
      <w:r w:rsidR="00AD2221">
        <w:fldChar w:fldCharType="end"/>
      </w:r>
      <w:bookmarkEnd w:id="9"/>
      <w:r w:rsidR="00AC671B">
        <w:tab/>
      </w:r>
      <w:r w:rsidR="00AC671B">
        <w:tab/>
      </w:r>
      <w:r w:rsidR="00AC671B">
        <w:tab/>
      </w:r>
      <w:r w:rsidR="00AC671B">
        <w:tab/>
      </w:r>
      <w:r w:rsidR="00AC671B">
        <w:tab/>
      </w:r>
      <w:r>
        <w:t xml:space="preserve">Podpis </w:t>
      </w:r>
      <w:r w:rsidR="00827570">
        <w:t>oponenta</w:t>
      </w:r>
      <w:r>
        <w:t xml:space="preserve"> bakalářské práce</w:t>
      </w:r>
    </w:p>
    <w:sectPr w:rsidR="004E757B" w:rsidSect="000D07EE">
      <w:headerReference w:type="default" r:id="rId8"/>
      <w:type w:val="continuous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C7F3DD" w14:textId="77777777" w:rsidR="00A0072C" w:rsidRDefault="00A0072C">
      <w:r>
        <w:separator/>
      </w:r>
    </w:p>
  </w:endnote>
  <w:endnote w:type="continuationSeparator" w:id="0">
    <w:p w14:paraId="47B3D56F" w14:textId="77777777" w:rsidR="00A0072C" w:rsidRDefault="00A00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05330F" w14:textId="77777777" w:rsidR="00A0072C" w:rsidRDefault="00A0072C">
      <w:r>
        <w:separator/>
      </w:r>
    </w:p>
  </w:footnote>
  <w:footnote w:type="continuationSeparator" w:id="0">
    <w:p w14:paraId="44110582" w14:textId="77777777" w:rsidR="00A0072C" w:rsidRDefault="00A007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85F925" w14:textId="43725217" w:rsidR="008510C7" w:rsidRDefault="00F7603A">
    <w:pPr>
      <w:pStyle w:val="Zhlav"/>
    </w:pPr>
    <w:r>
      <w:rPr>
        <w:noProof/>
      </w:rPr>
      <w:drawing>
        <wp:inline distT="0" distB="0" distL="0" distR="0" wp14:anchorId="50394DDF" wp14:editId="050F9FCE">
          <wp:extent cx="3055620" cy="48768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562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EEBD5" w14:textId="77777777" w:rsidR="008510C7" w:rsidRDefault="008510C7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7GwNDIwNzEzNzRS0lEKTi0uzszPAykwrgUAhWobHywAAAA="/>
  </w:docVars>
  <w:rsids>
    <w:rsidRoot w:val="00806CFB"/>
    <w:rsid w:val="00012812"/>
    <w:rsid w:val="0003432C"/>
    <w:rsid w:val="0003579D"/>
    <w:rsid w:val="00037E16"/>
    <w:rsid w:val="00043A4B"/>
    <w:rsid w:val="00067302"/>
    <w:rsid w:val="000D07EE"/>
    <w:rsid w:val="000E35E2"/>
    <w:rsid w:val="00100F2F"/>
    <w:rsid w:val="00101BE7"/>
    <w:rsid w:val="00146760"/>
    <w:rsid w:val="00161909"/>
    <w:rsid w:val="00164A28"/>
    <w:rsid w:val="00184D67"/>
    <w:rsid w:val="001A3037"/>
    <w:rsid w:val="001D799C"/>
    <w:rsid w:val="00201B77"/>
    <w:rsid w:val="00211C0E"/>
    <w:rsid w:val="002264F4"/>
    <w:rsid w:val="00247550"/>
    <w:rsid w:val="00287AAC"/>
    <w:rsid w:val="002B26B0"/>
    <w:rsid w:val="002B3DC6"/>
    <w:rsid w:val="002B514B"/>
    <w:rsid w:val="002C1668"/>
    <w:rsid w:val="003249A9"/>
    <w:rsid w:val="003377F1"/>
    <w:rsid w:val="003411AB"/>
    <w:rsid w:val="00345C7B"/>
    <w:rsid w:val="0035025A"/>
    <w:rsid w:val="00395D75"/>
    <w:rsid w:val="003C4B1E"/>
    <w:rsid w:val="003D1A94"/>
    <w:rsid w:val="003F3CAD"/>
    <w:rsid w:val="0041059D"/>
    <w:rsid w:val="004113B8"/>
    <w:rsid w:val="00436092"/>
    <w:rsid w:val="00446C27"/>
    <w:rsid w:val="004601E8"/>
    <w:rsid w:val="00462081"/>
    <w:rsid w:val="004642AC"/>
    <w:rsid w:val="00480853"/>
    <w:rsid w:val="004A55B2"/>
    <w:rsid w:val="004B6F57"/>
    <w:rsid w:val="004C0BB5"/>
    <w:rsid w:val="004E757B"/>
    <w:rsid w:val="004F4E04"/>
    <w:rsid w:val="00512D51"/>
    <w:rsid w:val="00517833"/>
    <w:rsid w:val="00531DBD"/>
    <w:rsid w:val="00544BCC"/>
    <w:rsid w:val="00571D48"/>
    <w:rsid w:val="005C0B4E"/>
    <w:rsid w:val="005E02E9"/>
    <w:rsid w:val="005F3A6E"/>
    <w:rsid w:val="0067641E"/>
    <w:rsid w:val="00680F74"/>
    <w:rsid w:val="00682C2A"/>
    <w:rsid w:val="006C15E7"/>
    <w:rsid w:val="006E2392"/>
    <w:rsid w:val="00716153"/>
    <w:rsid w:val="00745F67"/>
    <w:rsid w:val="00781D26"/>
    <w:rsid w:val="007D7E1F"/>
    <w:rsid w:val="007E400C"/>
    <w:rsid w:val="007F607A"/>
    <w:rsid w:val="007F7BC3"/>
    <w:rsid w:val="00806CFB"/>
    <w:rsid w:val="00825139"/>
    <w:rsid w:val="00827570"/>
    <w:rsid w:val="008354F9"/>
    <w:rsid w:val="0083755A"/>
    <w:rsid w:val="008510C7"/>
    <w:rsid w:val="008709CE"/>
    <w:rsid w:val="008730A1"/>
    <w:rsid w:val="00874329"/>
    <w:rsid w:val="008C1B8D"/>
    <w:rsid w:val="008D5941"/>
    <w:rsid w:val="008E6DA1"/>
    <w:rsid w:val="008E6E52"/>
    <w:rsid w:val="00906F28"/>
    <w:rsid w:val="00946187"/>
    <w:rsid w:val="00956C1D"/>
    <w:rsid w:val="00960F40"/>
    <w:rsid w:val="00990138"/>
    <w:rsid w:val="009C0BE5"/>
    <w:rsid w:val="009E045B"/>
    <w:rsid w:val="00A0072C"/>
    <w:rsid w:val="00A36483"/>
    <w:rsid w:val="00A46BE6"/>
    <w:rsid w:val="00AA65F4"/>
    <w:rsid w:val="00AA7885"/>
    <w:rsid w:val="00AC3130"/>
    <w:rsid w:val="00AC671B"/>
    <w:rsid w:val="00AD2221"/>
    <w:rsid w:val="00AF1FA7"/>
    <w:rsid w:val="00B108A6"/>
    <w:rsid w:val="00B161E4"/>
    <w:rsid w:val="00B40350"/>
    <w:rsid w:val="00B53C95"/>
    <w:rsid w:val="00B7257C"/>
    <w:rsid w:val="00B75787"/>
    <w:rsid w:val="00B900A0"/>
    <w:rsid w:val="00B945FB"/>
    <w:rsid w:val="00BA36B4"/>
    <w:rsid w:val="00BB6B84"/>
    <w:rsid w:val="00BD6C02"/>
    <w:rsid w:val="00BF5527"/>
    <w:rsid w:val="00C10A67"/>
    <w:rsid w:val="00C1363E"/>
    <w:rsid w:val="00C31A90"/>
    <w:rsid w:val="00C33355"/>
    <w:rsid w:val="00C456CE"/>
    <w:rsid w:val="00C85429"/>
    <w:rsid w:val="00CB7F2C"/>
    <w:rsid w:val="00CC0953"/>
    <w:rsid w:val="00CD2C09"/>
    <w:rsid w:val="00CE5474"/>
    <w:rsid w:val="00CE5B25"/>
    <w:rsid w:val="00CE60EA"/>
    <w:rsid w:val="00CF3E38"/>
    <w:rsid w:val="00D0423E"/>
    <w:rsid w:val="00D06F5C"/>
    <w:rsid w:val="00D1654C"/>
    <w:rsid w:val="00D23C4A"/>
    <w:rsid w:val="00D4292E"/>
    <w:rsid w:val="00D73FF9"/>
    <w:rsid w:val="00D77694"/>
    <w:rsid w:val="00D95172"/>
    <w:rsid w:val="00D97D18"/>
    <w:rsid w:val="00DC177D"/>
    <w:rsid w:val="00DC2F66"/>
    <w:rsid w:val="00DC7727"/>
    <w:rsid w:val="00DD72C0"/>
    <w:rsid w:val="00DE0425"/>
    <w:rsid w:val="00E23C7B"/>
    <w:rsid w:val="00E400B1"/>
    <w:rsid w:val="00E515B9"/>
    <w:rsid w:val="00E54DA6"/>
    <w:rsid w:val="00E74CF7"/>
    <w:rsid w:val="00E94422"/>
    <w:rsid w:val="00EA13DE"/>
    <w:rsid w:val="00ED6A64"/>
    <w:rsid w:val="00F05991"/>
    <w:rsid w:val="00F6112A"/>
    <w:rsid w:val="00F647F7"/>
    <w:rsid w:val="00F7603A"/>
    <w:rsid w:val="00F9308F"/>
    <w:rsid w:val="00F95F5E"/>
    <w:rsid w:val="00FC58A7"/>
    <w:rsid w:val="00FE2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57B572"/>
  <w15:chartTrackingRefBased/>
  <w15:docId w15:val="{4CE8E343-9CB9-4393-8E6E-67FD3D8FB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00F2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00F2F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E51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C456C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456C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456C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456C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456CE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456C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C456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92A9F7-359C-4FD0-B842-E1CE6A07F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02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PONENSKÝ POSUDEK BAKALÁŘSKÉ PRÁCE</vt:lpstr>
    </vt:vector>
  </TitlesOfParts>
  <Company>FAI</Company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ONENSKÝ POSUDEK BAKALÁŘSKÉ PRÁCE</dc:title>
  <dc:subject/>
  <dc:creator>Tomáš</dc:creator>
  <cp:keywords/>
  <dc:description/>
  <cp:lastModifiedBy>Lukáš Kotek</cp:lastModifiedBy>
  <cp:revision>21</cp:revision>
  <dcterms:created xsi:type="dcterms:W3CDTF">2024-06-06T06:44:00Z</dcterms:created>
  <dcterms:modified xsi:type="dcterms:W3CDTF">2024-06-07T08:40:00Z</dcterms:modified>
</cp:coreProperties>
</file>